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9e2c796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2c79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e2c7964a73673ab0f086d0fb8b05690af29aa3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e2c7964a73673ab0f086d0fb8b05690af29aa3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e2c7964a73673ab0f086d0fb8b05690af29aa3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e2c7964a73673ab0f086d0fb8b05690af29aa3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5:09Z</dcterms:created>
  <dcterms:modified xsi:type="dcterms:W3CDTF">2023-03-27T1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